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98FA6D" w14:textId="03EA183D" w:rsidR="00AE7C97" w:rsidRPr="00550A16" w:rsidRDefault="00777511" w:rsidP="00FC1B1A">
      <w:pPr>
        <w:spacing w:after="146"/>
        <w:jc w:val="center"/>
        <w:rPr>
          <w:rFonts w:ascii="Times New Roman" w:hAnsi="Times New Roman" w:cs="Times New Roman"/>
          <w:color w:val="auto"/>
        </w:rPr>
      </w:pPr>
      <w:r w:rsidRPr="00550A16">
        <w:rPr>
          <w:rFonts w:ascii="Times New Roman" w:hAnsi="Times New Roman"/>
          <w:b/>
          <w:color w:val="auto"/>
          <w:sz w:val="26"/>
        </w:rPr>
        <w:t>NDRYSHIMI NR. 1</w:t>
      </w:r>
    </w:p>
    <w:p w14:paraId="6ECBF286" w14:textId="77777777" w:rsidR="002A761C" w:rsidRDefault="005D10E7" w:rsidP="002A761C">
      <w:pPr>
        <w:tabs>
          <w:tab w:val="left" w:pos="8370"/>
          <w:tab w:val="left" w:pos="9180"/>
        </w:tabs>
        <w:spacing w:after="0"/>
        <w:ind w:right="37"/>
        <w:jc w:val="center"/>
        <w:rPr>
          <w:rFonts w:ascii="Times New Roman" w:eastAsia="Times New Roman" w:hAnsi="Times New Roman" w:cs="Times New Roman"/>
          <w:b/>
          <w:sz w:val="25"/>
        </w:rPr>
      </w:pPr>
      <w:r>
        <w:rPr>
          <w:rFonts w:ascii="Times New Roman" w:hAnsi="Times New Roman"/>
          <w:b/>
          <w:sz w:val="25"/>
        </w:rPr>
        <w:t>I Kërkesës për Shprehje të Interesit për</w:t>
      </w:r>
    </w:p>
    <w:p w14:paraId="7AE50DA4" w14:textId="73CA8D4D" w:rsidR="00777511" w:rsidRPr="00FC1B1A" w:rsidRDefault="005D10E7" w:rsidP="000A3F53">
      <w:pPr>
        <w:tabs>
          <w:tab w:val="left" w:pos="8370"/>
          <w:tab w:val="left" w:pos="9180"/>
        </w:tabs>
        <w:spacing w:after="0"/>
        <w:ind w:right="37"/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5"/>
        </w:rPr>
        <w:t xml:space="preserve"> </w:t>
      </w:r>
      <w:r>
        <w:rPr>
          <w:rFonts w:ascii="Times New Roman" w:hAnsi="Times New Roman"/>
          <w:b/>
          <w:sz w:val="28"/>
        </w:rPr>
        <w:t>Specialist të GIS-it për Sistemin e Adresave;</w:t>
      </w:r>
    </w:p>
    <w:p w14:paraId="40494A4F" w14:textId="7E5533F4" w:rsidR="00AE7C97" w:rsidRPr="00FC1B1A" w:rsidRDefault="002A761C" w:rsidP="002A761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/>
          <w:b/>
          <w:sz w:val="28"/>
        </w:rPr>
        <w:t xml:space="preserve">Nr. </w:t>
      </w:r>
      <w:r w:rsidR="00550A16">
        <w:rPr>
          <w:rFonts w:ascii="Times New Roman" w:hAnsi="Times New Roman"/>
          <w:b/>
          <w:sz w:val="28"/>
        </w:rPr>
        <w:t>i</w:t>
      </w:r>
      <w:r>
        <w:rPr>
          <w:rFonts w:ascii="Times New Roman" w:hAnsi="Times New Roman"/>
          <w:b/>
          <w:sz w:val="28"/>
        </w:rPr>
        <w:t>dentifikues i kontratës: XK-KCA-377069-CS-INDV</w:t>
      </w:r>
    </w:p>
    <w:p w14:paraId="56B48ABF" w14:textId="77777777" w:rsidR="002A761C" w:rsidRDefault="002A761C">
      <w:pPr>
        <w:pStyle w:val="Heading1"/>
        <w:spacing w:after="154"/>
        <w:ind w:left="127"/>
      </w:pPr>
    </w:p>
    <w:p w14:paraId="673B9741" w14:textId="77777777" w:rsidR="00AE7C97" w:rsidRPr="00FC1B1A" w:rsidRDefault="005D10E7">
      <w:pPr>
        <w:pStyle w:val="Heading1"/>
        <w:spacing w:after="154"/>
        <w:ind w:left="127"/>
      </w:pPr>
      <w:r>
        <w:t xml:space="preserve">Hyrje </w:t>
      </w:r>
    </w:p>
    <w:p w14:paraId="74267898" w14:textId="0639D269" w:rsidR="00AE7C97" w:rsidRPr="00FC1B1A" w:rsidRDefault="005D10E7">
      <w:pPr>
        <w:spacing w:after="0" w:line="241" w:lineRule="auto"/>
        <w:ind w:left="122" w:right="-14" w:hanging="1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Kjo shtesë (në tekstin e mëtejmë “Shtesa”) është bërë më </w:t>
      </w:r>
      <w:r>
        <w:rPr>
          <w:rFonts w:ascii="Times New Roman" w:hAnsi="Times New Roman"/>
          <w:b/>
          <w:sz w:val="24"/>
        </w:rPr>
        <w:t xml:space="preserve">05 shtator 2023 </w:t>
      </w:r>
      <w:r>
        <w:rPr>
          <w:rFonts w:ascii="Times New Roman" w:hAnsi="Times New Roman"/>
          <w:sz w:val="24"/>
        </w:rPr>
        <w:t xml:space="preserve">nga </w:t>
      </w:r>
      <w:r>
        <w:rPr>
          <w:rFonts w:ascii="Times New Roman" w:hAnsi="Times New Roman"/>
          <w:b/>
          <w:sz w:val="24"/>
        </w:rPr>
        <w:t xml:space="preserve">Agjencia Kadastrale e Kosovës, </w:t>
      </w:r>
      <w:r>
        <w:rPr>
          <w:rFonts w:ascii="Times New Roman" w:hAnsi="Times New Roman"/>
          <w:sz w:val="24"/>
        </w:rPr>
        <w:t xml:space="preserve">rr. “Arbënor e Astrit </w:t>
      </w:r>
      <w:proofErr w:type="spellStart"/>
      <w:r>
        <w:rPr>
          <w:rFonts w:ascii="Times New Roman" w:hAnsi="Times New Roman"/>
          <w:sz w:val="24"/>
        </w:rPr>
        <w:t>Dehari</w:t>
      </w:r>
      <w:proofErr w:type="spellEnd"/>
      <w:r>
        <w:rPr>
          <w:rFonts w:ascii="Times New Roman" w:hAnsi="Times New Roman"/>
          <w:sz w:val="24"/>
        </w:rPr>
        <w:t xml:space="preserve">” nr. 25, 10 000 Prishtinë, Republika e Kosovës (në tekstin e mëtejmë “Blerësi”) </w:t>
      </w:r>
    </w:p>
    <w:p w14:paraId="02ED5336" w14:textId="77777777" w:rsidR="00AE7C97" w:rsidRPr="00FC1B1A" w:rsidRDefault="005D10E7">
      <w:pPr>
        <w:spacing w:after="1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</w:t>
      </w:r>
    </w:p>
    <w:p w14:paraId="659DF8FC" w14:textId="77777777" w:rsidR="00AE7C97" w:rsidRPr="00FC1B1A" w:rsidRDefault="005D10E7">
      <w:pPr>
        <w:pStyle w:val="Heading2"/>
        <w:spacing w:after="192"/>
        <w:ind w:left="122" w:right="251"/>
        <w:rPr>
          <w:szCs w:val="24"/>
        </w:rPr>
      </w:pPr>
      <w:r>
        <w:t xml:space="preserve">NDËRSA  </w:t>
      </w:r>
    </w:p>
    <w:p w14:paraId="7865C87E" w14:textId="7A6B5E9C" w:rsidR="00AE7C97" w:rsidRPr="002A761C" w:rsidRDefault="005D10E7" w:rsidP="00550A16">
      <w:pPr>
        <w:numPr>
          <w:ilvl w:val="0"/>
          <w:numId w:val="1"/>
        </w:numPr>
        <w:spacing w:after="135" w:line="240" w:lineRule="auto"/>
        <w:ind w:right="37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unëdhënësi/Agjencia Kadastrale e Kosovës ka shpallur Kërkesë për Shprehje të Interesi me datën 24 gusht 2023 për Specialist të GIS-it për Sistemin e Adresave; nr. </w:t>
      </w:r>
      <w:r w:rsidR="00550A16">
        <w:rPr>
          <w:rFonts w:ascii="Times New Roman" w:hAnsi="Times New Roman"/>
          <w:sz w:val="24"/>
        </w:rPr>
        <w:t>identifikues</w:t>
      </w:r>
      <w:r>
        <w:rPr>
          <w:rFonts w:ascii="Times New Roman" w:hAnsi="Times New Roman"/>
          <w:sz w:val="24"/>
        </w:rPr>
        <w:t xml:space="preserve"> i kontratës: K-KCA-377069-CS-INDV</w:t>
      </w:r>
    </w:p>
    <w:p w14:paraId="73C97EA9" w14:textId="5D74CCE5" w:rsidR="00AE7C97" w:rsidRPr="002A761C" w:rsidRDefault="005D10E7" w:rsidP="00550A16">
      <w:pPr>
        <w:numPr>
          <w:ilvl w:val="0"/>
          <w:numId w:val="1"/>
        </w:numPr>
        <w:spacing w:after="20" w:line="240" w:lineRule="auto"/>
        <w:ind w:right="37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unëdhënësi/Agjencia Kadastrale e Kosovës ka pranuar kërkesa për shtyrjen e afatit për shprehje të </w:t>
      </w:r>
      <w:r w:rsidR="00550A16">
        <w:rPr>
          <w:rFonts w:ascii="Times New Roman" w:hAnsi="Times New Roman"/>
          <w:sz w:val="24"/>
        </w:rPr>
        <w:t>interesit</w:t>
      </w:r>
      <w:r>
        <w:rPr>
          <w:rFonts w:ascii="Times New Roman" w:hAnsi="Times New Roman"/>
          <w:sz w:val="24"/>
        </w:rPr>
        <w:t xml:space="preserve">; </w:t>
      </w:r>
    </w:p>
    <w:p w14:paraId="140D0106" w14:textId="77777777" w:rsidR="002A761C" w:rsidRDefault="002A761C" w:rsidP="00550A16">
      <w:pPr>
        <w:spacing w:after="20" w:line="240" w:lineRule="auto"/>
        <w:ind w:right="3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ECFEBF" w14:textId="1C9DE960" w:rsidR="00FE5700" w:rsidRDefault="00FE5700" w:rsidP="00550A16">
      <w:pPr>
        <w:spacing w:after="20" w:line="240" w:lineRule="auto"/>
        <w:ind w:right="3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PRANDAJ, TANI punëdhënësi pajtohet të nxjerrë Ndryshimin 1 për Kërkesën për Shprehje të Interesit të datës 24 gusht 2023 për Specialist të GIS-it për Sistemin e Adresave, sipas termave dhe kushteve të mëposhtme:</w:t>
      </w:r>
    </w:p>
    <w:p w14:paraId="0BF5CEBD" w14:textId="77777777" w:rsidR="00FE5700" w:rsidRDefault="00FE5700" w:rsidP="00550A16">
      <w:pPr>
        <w:spacing w:after="20" w:line="240" w:lineRule="auto"/>
        <w:ind w:right="74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08EAF8" w14:textId="77777777" w:rsidR="002A761C" w:rsidRPr="000A3F53" w:rsidRDefault="002A761C" w:rsidP="00550A16">
      <w:pPr>
        <w:spacing w:after="20" w:line="240" w:lineRule="auto"/>
        <w:ind w:right="747"/>
        <w:jc w:val="both"/>
        <w:rPr>
          <w:rFonts w:ascii="Times New Roman" w:eastAsia="Times New Roman" w:hAnsi="Times New Roman" w:cs="Times New Roman"/>
          <w:color w:val="2E74B5" w:themeColor="accent1" w:themeShade="BF"/>
          <w:sz w:val="24"/>
          <w:szCs w:val="24"/>
        </w:rPr>
      </w:pPr>
      <w:r>
        <w:rPr>
          <w:rFonts w:ascii="Times New Roman" w:hAnsi="Times New Roman"/>
          <w:color w:val="2E74B5" w:themeColor="accent1" w:themeShade="BF"/>
          <w:sz w:val="24"/>
        </w:rPr>
        <w:t xml:space="preserve">Teksti i mëparshëm: </w:t>
      </w:r>
    </w:p>
    <w:p w14:paraId="212B22C8" w14:textId="77777777" w:rsidR="002A761C" w:rsidRDefault="002A761C" w:rsidP="00550A16">
      <w:pPr>
        <w:spacing w:after="20" w:line="240" w:lineRule="auto"/>
        <w:ind w:right="74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33E86F" w14:textId="1332F180" w:rsidR="002A761C" w:rsidRPr="005E42A8" w:rsidRDefault="000A3F53" w:rsidP="00550A16">
      <w:pPr>
        <w:spacing w:after="20" w:line="240" w:lineRule="auto"/>
        <w:ind w:right="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hprehja e interesit mund të dorëzohet në adresën e e-</w:t>
      </w:r>
      <w:proofErr w:type="spellStart"/>
      <w:r>
        <w:rPr>
          <w:rFonts w:ascii="Times New Roman" w:hAnsi="Times New Roman"/>
          <w:sz w:val="24"/>
        </w:rPr>
        <w:t>mailit</w:t>
      </w:r>
      <w:proofErr w:type="spellEnd"/>
      <w:r>
        <w:rPr>
          <w:rFonts w:ascii="Times New Roman" w:hAnsi="Times New Roman"/>
          <w:sz w:val="24"/>
        </w:rPr>
        <w:t xml:space="preserve"> të dhënë më poshtë deri më </w:t>
      </w:r>
      <w:r>
        <w:rPr>
          <w:rFonts w:ascii="Times New Roman" w:hAnsi="Times New Roman"/>
          <w:b/>
          <w:color w:val="2E74B5" w:themeColor="accent1" w:themeShade="BF"/>
          <w:sz w:val="24"/>
        </w:rPr>
        <w:t>08 shtator 2023</w:t>
      </w:r>
      <w:r>
        <w:rPr>
          <w:rFonts w:ascii="Times New Roman" w:hAnsi="Times New Roman"/>
          <w:sz w:val="24"/>
        </w:rPr>
        <w:t xml:space="preserve"> dhe duhet të përfshijë letrën motivuese, CV-në dhe dokumentet shoqëruese (diplomat, referencat, certifikatat, etj.)</w:t>
      </w:r>
    </w:p>
    <w:p w14:paraId="2FCE5659" w14:textId="77777777" w:rsidR="000A3F53" w:rsidRDefault="000A3F53" w:rsidP="00550A16">
      <w:pPr>
        <w:spacing w:after="20" w:line="240" w:lineRule="auto"/>
        <w:ind w:right="37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668AF56" w14:textId="246773B3" w:rsidR="002A761C" w:rsidRPr="0025292B" w:rsidRDefault="002A761C" w:rsidP="00550A16">
      <w:pPr>
        <w:spacing w:after="20" w:line="240" w:lineRule="auto"/>
        <w:ind w:right="37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/>
          <w:color w:val="FF0000"/>
          <w:sz w:val="24"/>
        </w:rPr>
        <w:t>Tani formulohet si në vijim:</w:t>
      </w:r>
    </w:p>
    <w:p w14:paraId="191B34E3" w14:textId="77777777" w:rsidR="00AE7C97" w:rsidRPr="0025292B" w:rsidRDefault="005D10E7" w:rsidP="00550A16">
      <w:pPr>
        <w:spacing w:after="184"/>
        <w:ind w:right="37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/>
          <w:color w:val="FF0000"/>
          <w:sz w:val="24"/>
        </w:rPr>
        <w:t xml:space="preserve"> </w:t>
      </w:r>
    </w:p>
    <w:p w14:paraId="373529D0" w14:textId="4AB2A5FA" w:rsidR="000A3F53" w:rsidRDefault="000A3F53" w:rsidP="00550A16">
      <w:pPr>
        <w:spacing w:after="20" w:line="240" w:lineRule="auto"/>
        <w:ind w:right="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hprehja e interesit mund të dorëzohet në adresën e e-</w:t>
      </w:r>
      <w:proofErr w:type="spellStart"/>
      <w:r>
        <w:rPr>
          <w:rFonts w:ascii="Times New Roman" w:hAnsi="Times New Roman"/>
          <w:sz w:val="24"/>
        </w:rPr>
        <w:t>mailit</w:t>
      </w:r>
      <w:proofErr w:type="spellEnd"/>
      <w:r>
        <w:rPr>
          <w:rFonts w:ascii="Times New Roman" w:hAnsi="Times New Roman"/>
          <w:sz w:val="24"/>
        </w:rPr>
        <w:t xml:space="preserve"> të dhënë më poshtë deri më </w:t>
      </w:r>
      <w:r>
        <w:rPr>
          <w:rFonts w:ascii="Times New Roman" w:hAnsi="Times New Roman"/>
          <w:b/>
          <w:color w:val="FF0000"/>
          <w:sz w:val="24"/>
        </w:rPr>
        <w:t>1</w:t>
      </w:r>
      <w:r w:rsidR="00C67029">
        <w:rPr>
          <w:rFonts w:ascii="Times New Roman" w:hAnsi="Times New Roman"/>
          <w:b/>
          <w:color w:val="FF0000"/>
          <w:sz w:val="24"/>
        </w:rPr>
        <w:t>5</w:t>
      </w:r>
      <w:r>
        <w:rPr>
          <w:rFonts w:ascii="Times New Roman" w:hAnsi="Times New Roman"/>
          <w:b/>
          <w:color w:val="FF0000"/>
          <w:sz w:val="24"/>
        </w:rPr>
        <w:t xml:space="preserve"> shtator 2023</w:t>
      </w:r>
      <w:r>
        <w:rPr>
          <w:rFonts w:ascii="Times New Roman" w:hAnsi="Times New Roman"/>
          <w:sz w:val="24"/>
        </w:rPr>
        <w:t xml:space="preserve"> dhe duhet të përfshijë letrën motivuese, CV-në dhe dokumentet shoqëruese (diploma, referencat, certifikatat, etj.)</w:t>
      </w:r>
    </w:p>
    <w:p w14:paraId="0138C80E" w14:textId="77777777" w:rsidR="002A761C" w:rsidRDefault="002A761C" w:rsidP="00550A16">
      <w:pPr>
        <w:spacing w:after="184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7A5F7A67" w14:textId="77777777" w:rsidR="002A761C" w:rsidRDefault="002A761C" w:rsidP="00550A16">
      <w:pPr>
        <w:spacing w:after="1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ë gjitha termat dhe kushtet e tjera të Kërkesës për Shprehje të Interesit mbeten të pandryshuara. Ndryshimi i mësipërm i Kërkesës për Shprehje të Interesit përbën një pjesë integrale të Kërkesës për Shprehje Interesi të referuar.</w:t>
      </w:r>
    </w:p>
    <w:sectPr w:rsidR="002A761C">
      <w:pgSz w:w="12250" w:h="15850"/>
      <w:pgMar w:top="1085" w:right="1432" w:bottom="379" w:left="16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87CEA"/>
    <w:multiLevelType w:val="hybridMultilevel"/>
    <w:tmpl w:val="D67C1520"/>
    <w:lvl w:ilvl="0" w:tplc="D278BF4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A875F0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B7CD6BE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92E0DE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87CB8B0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909366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E2526E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5B429F0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FB051A6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4018F3"/>
    <w:multiLevelType w:val="hybridMultilevel"/>
    <w:tmpl w:val="CEAC2A60"/>
    <w:lvl w:ilvl="0" w:tplc="20BC3E8E">
      <w:start w:val="1"/>
      <w:numFmt w:val="lowerLetter"/>
      <w:lvlText w:val="(%1)"/>
      <w:lvlJc w:val="left"/>
      <w:pPr>
        <w:ind w:left="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76625C">
      <w:start w:val="1"/>
      <w:numFmt w:val="lowerLetter"/>
      <w:lvlText w:val="%2"/>
      <w:lvlJc w:val="left"/>
      <w:pPr>
        <w:ind w:left="15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1624BE">
      <w:start w:val="1"/>
      <w:numFmt w:val="lowerRoman"/>
      <w:lvlText w:val="%3"/>
      <w:lvlJc w:val="left"/>
      <w:pPr>
        <w:ind w:left="22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5C7B3C">
      <w:start w:val="1"/>
      <w:numFmt w:val="decimal"/>
      <w:lvlText w:val="%4"/>
      <w:lvlJc w:val="left"/>
      <w:pPr>
        <w:ind w:left="30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3763F30">
      <w:start w:val="1"/>
      <w:numFmt w:val="lowerLetter"/>
      <w:lvlText w:val="%5"/>
      <w:lvlJc w:val="left"/>
      <w:pPr>
        <w:ind w:left="37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181726">
      <w:start w:val="1"/>
      <w:numFmt w:val="lowerRoman"/>
      <w:lvlText w:val="%6"/>
      <w:lvlJc w:val="left"/>
      <w:pPr>
        <w:ind w:left="44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E8A20E">
      <w:start w:val="1"/>
      <w:numFmt w:val="decimal"/>
      <w:lvlText w:val="%7"/>
      <w:lvlJc w:val="left"/>
      <w:pPr>
        <w:ind w:left="51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92AAB2C">
      <w:start w:val="1"/>
      <w:numFmt w:val="lowerLetter"/>
      <w:lvlText w:val="%8"/>
      <w:lvlJc w:val="left"/>
      <w:pPr>
        <w:ind w:left="58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60C1A54">
      <w:start w:val="1"/>
      <w:numFmt w:val="lowerRoman"/>
      <w:lvlText w:val="%9"/>
      <w:lvlJc w:val="left"/>
      <w:pPr>
        <w:ind w:left="66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C68665C"/>
    <w:multiLevelType w:val="hybridMultilevel"/>
    <w:tmpl w:val="5CCC9AF0"/>
    <w:lvl w:ilvl="0" w:tplc="7070D8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7E6974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5627EE0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B08114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B50364A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B9CE170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12AEAD4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962C76C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6A1952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E63FDE"/>
    <w:multiLevelType w:val="hybridMultilevel"/>
    <w:tmpl w:val="F3328516"/>
    <w:lvl w:ilvl="0" w:tplc="162AC7F2">
      <w:start w:val="1"/>
      <w:numFmt w:val="bullet"/>
      <w:lvlText w:val="•"/>
      <w:lvlJc w:val="left"/>
      <w:pPr>
        <w:ind w:left="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98669A6">
      <w:start w:val="1"/>
      <w:numFmt w:val="bullet"/>
      <w:lvlText w:val="o"/>
      <w:lvlJc w:val="left"/>
      <w:pPr>
        <w:ind w:left="1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232EB62">
      <w:start w:val="1"/>
      <w:numFmt w:val="bullet"/>
      <w:lvlText w:val="▪"/>
      <w:lvlJc w:val="left"/>
      <w:pPr>
        <w:ind w:left="20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2A2EF6A">
      <w:start w:val="1"/>
      <w:numFmt w:val="bullet"/>
      <w:lvlText w:val="•"/>
      <w:lvlJc w:val="left"/>
      <w:pPr>
        <w:ind w:left="27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C87B58">
      <w:start w:val="1"/>
      <w:numFmt w:val="bullet"/>
      <w:lvlText w:val="o"/>
      <w:lvlJc w:val="left"/>
      <w:pPr>
        <w:ind w:left="3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76C7A2">
      <w:start w:val="1"/>
      <w:numFmt w:val="bullet"/>
      <w:lvlText w:val="▪"/>
      <w:lvlJc w:val="left"/>
      <w:pPr>
        <w:ind w:left="42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9AE772C">
      <w:start w:val="1"/>
      <w:numFmt w:val="bullet"/>
      <w:lvlText w:val="•"/>
      <w:lvlJc w:val="left"/>
      <w:pPr>
        <w:ind w:left="49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C2A1E8C">
      <w:start w:val="1"/>
      <w:numFmt w:val="bullet"/>
      <w:lvlText w:val="o"/>
      <w:lvlJc w:val="left"/>
      <w:pPr>
        <w:ind w:left="56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20E4C4A">
      <w:start w:val="1"/>
      <w:numFmt w:val="bullet"/>
      <w:lvlText w:val="▪"/>
      <w:lvlJc w:val="left"/>
      <w:pPr>
        <w:ind w:left="63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3CC1F52"/>
    <w:multiLevelType w:val="hybridMultilevel"/>
    <w:tmpl w:val="8E446EAE"/>
    <w:lvl w:ilvl="0" w:tplc="A7143098">
      <w:start w:val="1"/>
      <w:numFmt w:val="bullet"/>
      <w:lvlText w:val="•"/>
      <w:lvlJc w:val="left"/>
      <w:pPr>
        <w:ind w:left="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4A44C82">
      <w:start w:val="1"/>
      <w:numFmt w:val="bullet"/>
      <w:lvlText w:val="o"/>
      <w:lvlJc w:val="left"/>
      <w:pPr>
        <w:ind w:left="1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C6ADE0">
      <w:start w:val="1"/>
      <w:numFmt w:val="bullet"/>
      <w:lvlText w:val="▪"/>
      <w:lvlJc w:val="left"/>
      <w:pPr>
        <w:ind w:left="20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D28C724">
      <w:start w:val="1"/>
      <w:numFmt w:val="bullet"/>
      <w:lvlText w:val="•"/>
      <w:lvlJc w:val="left"/>
      <w:pPr>
        <w:ind w:left="27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1DAA87E">
      <w:start w:val="1"/>
      <w:numFmt w:val="bullet"/>
      <w:lvlText w:val="o"/>
      <w:lvlJc w:val="left"/>
      <w:pPr>
        <w:ind w:left="3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62C2BE8">
      <w:start w:val="1"/>
      <w:numFmt w:val="bullet"/>
      <w:lvlText w:val="▪"/>
      <w:lvlJc w:val="left"/>
      <w:pPr>
        <w:ind w:left="42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C49BA">
      <w:start w:val="1"/>
      <w:numFmt w:val="bullet"/>
      <w:lvlText w:val="•"/>
      <w:lvlJc w:val="left"/>
      <w:pPr>
        <w:ind w:left="49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C509636">
      <w:start w:val="1"/>
      <w:numFmt w:val="bullet"/>
      <w:lvlText w:val="o"/>
      <w:lvlJc w:val="left"/>
      <w:pPr>
        <w:ind w:left="56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8878FE">
      <w:start w:val="1"/>
      <w:numFmt w:val="bullet"/>
      <w:lvlText w:val="▪"/>
      <w:lvlJc w:val="left"/>
      <w:pPr>
        <w:ind w:left="63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E7A6DD6"/>
    <w:multiLevelType w:val="hybridMultilevel"/>
    <w:tmpl w:val="13C6CF40"/>
    <w:lvl w:ilvl="0" w:tplc="6D805EA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330420C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89E2B1A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5D635D6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F60C0A6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FF8CD22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0024652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9EC910C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A7EA462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5711FFA"/>
    <w:multiLevelType w:val="hybridMultilevel"/>
    <w:tmpl w:val="EB2EDEEE"/>
    <w:lvl w:ilvl="0" w:tplc="E87807DE">
      <w:start w:val="1"/>
      <w:numFmt w:val="bullet"/>
      <w:lvlText w:val="•"/>
      <w:lvlJc w:val="left"/>
      <w:pPr>
        <w:ind w:left="4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EA4831E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C7CC2FA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654DE74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BF8BBD6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1D62710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2ED9E8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38A5B16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CE16A8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AC7511E"/>
    <w:multiLevelType w:val="hybridMultilevel"/>
    <w:tmpl w:val="4454C434"/>
    <w:lvl w:ilvl="0" w:tplc="9B40973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04869A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5CFCF2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C7CD764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C502FDE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AF0EBB4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E1ED9D2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6BAFD0C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7527D8A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69A4517"/>
    <w:multiLevelType w:val="hybridMultilevel"/>
    <w:tmpl w:val="A4528656"/>
    <w:lvl w:ilvl="0" w:tplc="2D18688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40C2A6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C8DA2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1A90A2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C0FF04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F246982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D6D626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95420F8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CA57AA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7"/>
  </w:num>
  <w:num w:numId="5">
    <w:abstractNumId w:val="6"/>
  </w:num>
  <w:num w:numId="6">
    <w:abstractNumId w:val="4"/>
  </w:num>
  <w:num w:numId="7">
    <w:abstractNumId w:val="2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tzQ0M7A0MzY3tjRU0lEKTi0uzszPAykwrAUAZgacPywAAAA="/>
  </w:docVars>
  <w:rsids>
    <w:rsidRoot w:val="00AE7C97"/>
    <w:rsid w:val="000A3F53"/>
    <w:rsid w:val="0025292B"/>
    <w:rsid w:val="002A761C"/>
    <w:rsid w:val="00550A16"/>
    <w:rsid w:val="005D10E7"/>
    <w:rsid w:val="005E42A8"/>
    <w:rsid w:val="00777511"/>
    <w:rsid w:val="009609D9"/>
    <w:rsid w:val="00AE7C97"/>
    <w:rsid w:val="00C67029"/>
    <w:rsid w:val="00CE5781"/>
    <w:rsid w:val="00FC1B1A"/>
    <w:rsid w:val="00FE5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0F2"/>
  <w15:docId w15:val="{484782FE-2F7F-4A6E-8423-DC8732480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46"/>
      <w:ind w:left="119"/>
      <w:outlineLvl w:val="0"/>
    </w:pPr>
    <w:rPr>
      <w:rFonts w:ascii="Times New Roman" w:eastAsia="Times New Roman" w:hAnsi="Times New Roman" w:cs="Times New Roman"/>
      <w:b/>
      <w:color w:val="000000"/>
      <w:sz w:val="2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 w:line="254" w:lineRule="auto"/>
      <w:ind w:left="137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frimb</dc:creator>
  <cp:keywords/>
  <cp:lastModifiedBy>MuzaferC</cp:lastModifiedBy>
  <cp:revision>3</cp:revision>
  <dcterms:created xsi:type="dcterms:W3CDTF">2023-09-05T09:21:00Z</dcterms:created>
  <dcterms:modified xsi:type="dcterms:W3CDTF">2023-09-05T09:24:00Z</dcterms:modified>
</cp:coreProperties>
</file>